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C6350" w14:textId="77777777" w:rsidR="005B5FAB" w:rsidRDefault="005B5FAB" w:rsidP="005B5FAB">
      <w:pPr>
        <w:spacing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曾宪梓教育基金会第</w:t>
      </w:r>
      <w:r>
        <w:rPr>
          <w:rFonts w:ascii="Times New Roman" w:eastAsia="方正小标宋简体" w:hAnsi="Times New Roman" w:cs="Times New Roman" w:hint="eastAsia"/>
          <w:sz w:val="44"/>
          <w:szCs w:val="44"/>
        </w:rPr>
        <w:t>八</w:t>
      </w:r>
      <w:r>
        <w:rPr>
          <w:rFonts w:ascii="Times New Roman" w:eastAsia="方正小标宋简体" w:hAnsi="Times New Roman" w:cs="Times New Roman"/>
          <w:sz w:val="44"/>
          <w:szCs w:val="44"/>
        </w:rPr>
        <w:t>期</w:t>
      </w:r>
      <w:r>
        <w:rPr>
          <w:rFonts w:ascii="Times New Roman" w:eastAsia="方正小标宋简体" w:hAnsi="Times New Roman" w:cs="Times New Roman"/>
          <w:sz w:val="44"/>
          <w:szCs w:val="44"/>
        </w:rPr>
        <w:t>“</w:t>
      </w:r>
      <w:r>
        <w:rPr>
          <w:rFonts w:ascii="Times New Roman" w:eastAsia="方正小标宋简体" w:hAnsi="Times New Roman" w:cs="Times New Roman"/>
          <w:sz w:val="44"/>
          <w:szCs w:val="44"/>
        </w:rPr>
        <w:t>优秀大学生奖励计划</w:t>
      </w:r>
      <w:r>
        <w:rPr>
          <w:rFonts w:ascii="Times New Roman" w:eastAsia="方正小标宋简体" w:hAnsi="Times New Roman" w:cs="Times New Roman"/>
          <w:sz w:val="44"/>
          <w:szCs w:val="44"/>
        </w:rPr>
        <w:t>”</w:t>
      </w:r>
    </w:p>
    <w:p w14:paraId="3445B03B" w14:textId="2BC8F5FC" w:rsidR="005B5FAB" w:rsidRDefault="005B5FAB" w:rsidP="005B5FAB">
      <w:pPr>
        <w:spacing w:line="560" w:lineRule="exact"/>
        <w:jc w:val="center"/>
        <w:rPr>
          <w:rFonts w:ascii="Times New Roman" w:eastAsia="方正小标宋简体" w:hAnsi="Times New Roman" w:cs="Times New Roman"/>
          <w:sz w:val="44"/>
          <w:szCs w:val="44"/>
        </w:rPr>
      </w:pPr>
      <w:r>
        <w:rPr>
          <w:rFonts w:ascii="Times New Roman" w:eastAsia="方正小标宋简体" w:hAnsi="Times New Roman" w:cs="Times New Roman"/>
          <w:sz w:val="44"/>
          <w:szCs w:val="44"/>
        </w:rPr>
        <w:t>20</w:t>
      </w:r>
      <w:r>
        <w:rPr>
          <w:rFonts w:ascii="Times New Roman" w:eastAsia="方正小标宋简体" w:hAnsi="Times New Roman" w:cs="Times New Roman" w:hint="eastAsia"/>
          <w:sz w:val="44"/>
          <w:szCs w:val="44"/>
        </w:rPr>
        <w:t>22</w:t>
      </w:r>
      <w:r>
        <w:rPr>
          <w:rFonts w:ascii="Times New Roman" w:eastAsia="方正小标宋简体" w:hAnsi="Times New Roman" w:cs="Times New Roman"/>
          <w:sz w:val="44"/>
          <w:szCs w:val="44"/>
        </w:rPr>
        <w:t>年推荐获奖学生汇总表</w:t>
      </w:r>
    </w:p>
    <w:p w14:paraId="70868B64" w14:textId="77777777" w:rsidR="005B5FAB" w:rsidRDefault="005B5FAB" w:rsidP="005B5FAB">
      <w:pPr>
        <w:spacing w:line="560" w:lineRule="exact"/>
        <w:rPr>
          <w:rFonts w:ascii="Times New Roman" w:eastAsia="仿宋_GB2312" w:hAnsi="Times New Roman" w:cs="Times New Roman"/>
          <w:sz w:val="32"/>
          <w:szCs w:val="32"/>
        </w:rPr>
      </w:pPr>
    </w:p>
    <w:p w14:paraId="749E71DD" w14:textId="77777777" w:rsidR="005B5FAB" w:rsidRDefault="005B5FAB" w:rsidP="005B5FAB">
      <w:pPr>
        <w:spacing w:line="560" w:lineRule="exact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学校：</w:t>
      </w:r>
      <w:r>
        <w:rPr>
          <w:rFonts w:ascii="Times New Roman" w:eastAsia="仿宋_GB2312" w:hAnsi="Times New Roman" w:cs="Times New Roman"/>
          <w:sz w:val="32"/>
          <w:szCs w:val="32"/>
          <w:u w:val="single"/>
        </w:rPr>
        <w:t xml:space="preserve">                   </w:t>
      </w:r>
      <w:r>
        <w:rPr>
          <w:rFonts w:ascii="Times New Roman" w:eastAsia="仿宋_GB2312" w:hAnsi="Times New Roman" w:cs="Times New Roman"/>
          <w:sz w:val="32"/>
          <w:szCs w:val="32"/>
        </w:rPr>
        <w:t>（公章）</w:t>
      </w:r>
    </w:p>
    <w:p w14:paraId="7D8312E8" w14:textId="77777777" w:rsidR="005B5FAB" w:rsidRDefault="005B5FAB" w:rsidP="005B5FAB">
      <w:pPr>
        <w:spacing w:line="560" w:lineRule="exact"/>
        <w:rPr>
          <w:rFonts w:ascii="Times New Roman" w:eastAsia="仿宋_GB2312" w:hAnsi="Times New Roman" w:cs="Times New Roman"/>
          <w:sz w:val="32"/>
          <w:szCs w:val="32"/>
        </w:rPr>
      </w:pPr>
    </w:p>
    <w:tbl>
      <w:tblPr>
        <w:tblW w:w="137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3"/>
        <w:gridCol w:w="1036"/>
        <w:gridCol w:w="1540"/>
        <w:gridCol w:w="1036"/>
        <w:gridCol w:w="1288"/>
        <w:gridCol w:w="2232"/>
        <w:gridCol w:w="2700"/>
        <w:gridCol w:w="2808"/>
      </w:tblGrid>
      <w:tr w:rsidR="005B5FAB" w14:paraId="0A30C98B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28795694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姓名</w:t>
            </w:r>
          </w:p>
        </w:tc>
        <w:tc>
          <w:tcPr>
            <w:tcW w:w="1036" w:type="dxa"/>
            <w:vAlign w:val="center"/>
          </w:tcPr>
          <w:p w14:paraId="51FB2ED3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性别</w:t>
            </w:r>
          </w:p>
        </w:tc>
        <w:tc>
          <w:tcPr>
            <w:tcW w:w="1540" w:type="dxa"/>
            <w:vAlign w:val="center"/>
          </w:tcPr>
          <w:p w14:paraId="2C40444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出生年月</w:t>
            </w:r>
          </w:p>
        </w:tc>
        <w:tc>
          <w:tcPr>
            <w:tcW w:w="1036" w:type="dxa"/>
            <w:vAlign w:val="center"/>
          </w:tcPr>
          <w:p w14:paraId="3888E3D0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民族</w:t>
            </w:r>
          </w:p>
        </w:tc>
        <w:tc>
          <w:tcPr>
            <w:tcW w:w="1288" w:type="dxa"/>
            <w:vAlign w:val="center"/>
          </w:tcPr>
          <w:p w14:paraId="769871F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籍贯</w:t>
            </w:r>
          </w:p>
        </w:tc>
        <w:tc>
          <w:tcPr>
            <w:tcW w:w="2232" w:type="dxa"/>
            <w:vAlign w:val="center"/>
          </w:tcPr>
          <w:p w14:paraId="5159BF11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户口种类</w:t>
            </w:r>
          </w:p>
        </w:tc>
        <w:tc>
          <w:tcPr>
            <w:tcW w:w="2700" w:type="dxa"/>
            <w:vAlign w:val="center"/>
          </w:tcPr>
          <w:p w14:paraId="7B03C604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家庭人均月收入</w:t>
            </w:r>
          </w:p>
        </w:tc>
        <w:tc>
          <w:tcPr>
            <w:tcW w:w="2808" w:type="dxa"/>
            <w:vAlign w:val="center"/>
          </w:tcPr>
          <w:p w14:paraId="5AD0754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仿宋_GB2312" w:hAnsi="Times New Roman" w:cs="Times New Roman"/>
                <w:b/>
                <w:sz w:val="32"/>
                <w:szCs w:val="32"/>
              </w:rPr>
              <w:t>所在院系</w:t>
            </w:r>
          </w:p>
        </w:tc>
      </w:tr>
      <w:tr w:rsidR="005B5FAB" w14:paraId="7442E830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0CB08050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6A3733F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62D229DB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339C9232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18A167A0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03112857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44454275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30136CD5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5B5FAB" w14:paraId="6232663B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45D27E36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3740B25D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48075DF8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5DACD82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4AEDEB19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2460F321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365BF2AF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0079F82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5B5FAB" w14:paraId="3B7BDC1E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4288D2C1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160A1BF2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1CDEC09F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289065F6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46A44BCF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27FD1BF1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3425BAED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2680EFCA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5B5FAB" w14:paraId="435FD243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19B84C88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4E5CCAE2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58E012E5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2741D062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22E3F660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1E6F9240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394A5EC4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752263E9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5B5FAB" w14:paraId="3C6F0A54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4E122E7A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2A8DEBDE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219E6C8E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55B7534F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7503E1BA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30F78938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2357EB82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7EF29C9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5B5FAB" w14:paraId="0ACB3B8F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0AEC0386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1B4FD857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612B3EF8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531BA73B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66EB54ED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6D2607C6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6705248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4B58052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  <w:tr w:rsidR="005B5FAB" w14:paraId="0513C398" w14:textId="77777777" w:rsidTr="00353814">
        <w:trPr>
          <w:trHeight w:val="567"/>
          <w:jc w:val="center"/>
        </w:trPr>
        <w:tc>
          <w:tcPr>
            <w:tcW w:w="1103" w:type="dxa"/>
            <w:vAlign w:val="center"/>
          </w:tcPr>
          <w:p w14:paraId="31B896DF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1180AC27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540" w:type="dxa"/>
            <w:vAlign w:val="center"/>
          </w:tcPr>
          <w:p w14:paraId="1058FE0E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036" w:type="dxa"/>
            <w:vAlign w:val="center"/>
          </w:tcPr>
          <w:p w14:paraId="4117272B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1288" w:type="dxa"/>
            <w:vAlign w:val="center"/>
          </w:tcPr>
          <w:p w14:paraId="30466C6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232" w:type="dxa"/>
            <w:vAlign w:val="center"/>
          </w:tcPr>
          <w:p w14:paraId="18BA2FDF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700" w:type="dxa"/>
            <w:vAlign w:val="center"/>
          </w:tcPr>
          <w:p w14:paraId="39CB402D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  <w:tc>
          <w:tcPr>
            <w:tcW w:w="2808" w:type="dxa"/>
            <w:vAlign w:val="center"/>
          </w:tcPr>
          <w:p w14:paraId="4569C0BC" w14:textId="77777777" w:rsidR="005B5FAB" w:rsidRDefault="005B5FAB" w:rsidP="00353814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</w:tc>
      </w:tr>
    </w:tbl>
    <w:p w14:paraId="3C796C1F" w14:textId="77777777" w:rsidR="005E5B5A" w:rsidRPr="005B5FAB" w:rsidRDefault="005E5B5A" w:rsidP="005B5FAB"/>
    <w:sectPr w:rsidR="005E5B5A" w:rsidRPr="005B5FAB" w:rsidSect="00944CE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55A40" w14:textId="77777777" w:rsidR="005F100E" w:rsidRDefault="005F100E" w:rsidP="00A94161">
      <w:r>
        <w:separator/>
      </w:r>
    </w:p>
  </w:endnote>
  <w:endnote w:type="continuationSeparator" w:id="0">
    <w:p w14:paraId="2268CF93" w14:textId="77777777" w:rsidR="005F100E" w:rsidRDefault="005F100E" w:rsidP="00A94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仿宋_GB2312">
    <w:altName w:val="Fang Song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9B31C" w14:textId="77777777" w:rsidR="005F100E" w:rsidRDefault="005F100E" w:rsidP="00A94161">
      <w:r>
        <w:separator/>
      </w:r>
    </w:p>
  </w:footnote>
  <w:footnote w:type="continuationSeparator" w:id="0">
    <w:p w14:paraId="4B15E426" w14:textId="77777777" w:rsidR="005F100E" w:rsidRDefault="005F100E" w:rsidP="00A941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TA2MjczNzUwMDNS0lEKTi0uzszPAykwrAUA90xv4ywAAAA="/>
  </w:docVars>
  <w:rsids>
    <w:rsidRoot w:val="00944CE9"/>
    <w:rsid w:val="000F0092"/>
    <w:rsid w:val="005B5FAB"/>
    <w:rsid w:val="005E5B5A"/>
    <w:rsid w:val="005F100E"/>
    <w:rsid w:val="00944CE9"/>
    <w:rsid w:val="00A94161"/>
    <w:rsid w:val="00CB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A6F3D"/>
  <w15:chartTrackingRefBased/>
  <w15:docId w15:val="{F8388050-E8A5-48E4-AE7A-2EED683F8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41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9416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941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9416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津津</dc:creator>
  <cp:keywords/>
  <dc:description/>
  <cp:lastModifiedBy>曹 蕾</cp:lastModifiedBy>
  <cp:revision>2</cp:revision>
  <dcterms:created xsi:type="dcterms:W3CDTF">2022-10-05T10:46:00Z</dcterms:created>
  <dcterms:modified xsi:type="dcterms:W3CDTF">2022-10-05T10:46:00Z</dcterms:modified>
</cp:coreProperties>
</file>